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ina s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18 n nokomis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ina.moskowitz@m.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0144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